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2854" w:rsidRPr="000B61FB" w:rsidRDefault="009D1036">
      <w:pPr>
        <w:pStyle w:val="Title"/>
        <w:rPr>
          <w:sz w:val="72"/>
          <w:szCs w:val="72"/>
        </w:rPr>
      </w:pPr>
      <w:r w:rsidRPr="000B61FB">
        <w:rPr>
          <w:sz w:val="72"/>
          <w:szCs w:val="72"/>
        </w:rPr>
        <w:t>Explorer 101 R Analysis Report</w:t>
      </w:r>
    </w:p>
    <w:p w:rsidR="008E2854" w:rsidRDefault="009D1036">
      <w:pPr>
        <w:pStyle w:val="Author"/>
      </w:pPr>
      <w:r>
        <w:t>Binesh Kumar</w:t>
      </w:r>
    </w:p>
    <w:p w:rsidR="008E2854" w:rsidRDefault="009D1036">
      <w:pPr>
        <w:pStyle w:val="Date"/>
      </w:pPr>
      <w:r>
        <w:t>6/25/2020</w:t>
      </w:r>
    </w:p>
    <w:p w:rsidR="008E2854" w:rsidRDefault="009D1036" w:rsidP="004C0E21">
      <w:pPr>
        <w:pStyle w:val="FirstParagraph"/>
        <w:ind w:left="2160"/>
      </w:pPr>
      <w:r>
        <w:rPr>
          <w:noProof/>
        </w:rPr>
        <w:drawing>
          <wp:inline distT="0" distB="0" distL="0" distR="0">
            <wp:extent cx="3848100" cy="2108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encrypted-tbn0.gstatic.com/images?q=tbn%3AANd9GcRSkAxSRks3TP82d4etLMCfHyX2pQpVEBBOvg&amp;usqp=CAU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C0E21" w:rsidRDefault="004C0E21" w:rsidP="004C0E21">
      <w:pPr>
        <w:pStyle w:val="BodyText"/>
      </w:pPr>
    </w:p>
    <w:p w:rsidR="004C0E21" w:rsidRDefault="004C0E21" w:rsidP="004C0E21">
      <w:pPr>
        <w:pStyle w:val="BodyText"/>
      </w:pPr>
    </w:p>
    <w:p w:rsidR="000B61FB" w:rsidRDefault="000B61FB" w:rsidP="004C0E21">
      <w:pPr>
        <w:pStyle w:val="BodyText"/>
      </w:pPr>
    </w:p>
    <w:p w:rsidR="000B61FB" w:rsidRDefault="000B61FB" w:rsidP="004C0E21">
      <w:pPr>
        <w:pStyle w:val="BodyText"/>
      </w:pPr>
    </w:p>
    <w:p w:rsidR="000B61FB" w:rsidRDefault="000B61FB" w:rsidP="004C0E21">
      <w:pPr>
        <w:pStyle w:val="BodyText"/>
      </w:pPr>
    </w:p>
    <w:p w:rsidR="000B61FB" w:rsidRDefault="000B61FB" w:rsidP="004C0E21">
      <w:pPr>
        <w:pStyle w:val="BodyText"/>
      </w:pPr>
    </w:p>
    <w:p w:rsidR="000B61FB" w:rsidRDefault="000B61FB" w:rsidP="004C0E21">
      <w:pPr>
        <w:pStyle w:val="BodyText"/>
      </w:pPr>
    </w:p>
    <w:p w:rsidR="000B61FB" w:rsidRDefault="000B61FB" w:rsidP="004C0E21">
      <w:pPr>
        <w:pStyle w:val="BodyText"/>
      </w:pPr>
    </w:p>
    <w:p w:rsidR="000B61FB" w:rsidRDefault="000B61FB" w:rsidP="004C0E21">
      <w:pPr>
        <w:pStyle w:val="BodyText"/>
      </w:pPr>
    </w:p>
    <w:p w:rsidR="000B61FB" w:rsidRDefault="000B61FB" w:rsidP="004C0E21">
      <w:pPr>
        <w:pStyle w:val="BodyText"/>
      </w:pPr>
    </w:p>
    <w:p w:rsidR="000B61FB" w:rsidRDefault="000B61FB" w:rsidP="004C0E21">
      <w:pPr>
        <w:pStyle w:val="BodyText"/>
      </w:pPr>
    </w:p>
    <w:p w:rsidR="000B61FB" w:rsidRDefault="000B61FB" w:rsidP="004C0E21">
      <w:pPr>
        <w:pStyle w:val="BodyText"/>
      </w:pPr>
      <w:bookmarkStart w:id="0" w:name="_GoBack"/>
      <w:bookmarkEnd w:id="0"/>
    </w:p>
    <w:p w:rsidR="004C0E21" w:rsidRPr="004C0E21" w:rsidRDefault="004C0E21" w:rsidP="004C0E21">
      <w:pPr>
        <w:pStyle w:val="BodyText"/>
      </w:pPr>
    </w:p>
    <w:p w:rsidR="008E2854" w:rsidRDefault="009D1036">
      <w:pPr>
        <w:pStyle w:val="Heading2"/>
      </w:pPr>
      <w:bookmarkStart w:id="1" w:name="introduction"/>
      <w:r>
        <w:lastRenderedPageBreak/>
        <w:t>Introduction</w:t>
      </w:r>
      <w:bookmarkEnd w:id="1"/>
    </w:p>
    <w:p w:rsidR="008E2854" w:rsidRDefault="008E2854">
      <w:pPr>
        <w:pStyle w:val="Heading3"/>
      </w:pPr>
      <w:bookmarkStart w:id="2" w:name="section"/>
      <w:bookmarkEnd w:id="2"/>
    </w:p>
    <w:sectPr w:rsidR="008E28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D1036" w:rsidRDefault="009D1036">
      <w:pPr>
        <w:spacing w:after="0"/>
      </w:pPr>
      <w:r>
        <w:separator/>
      </w:r>
    </w:p>
  </w:endnote>
  <w:endnote w:type="continuationSeparator" w:id="0">
    <w:p w:rsidR="009D1036" w:rsidRDefault="009D10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D1036" w:rsidRDefault="009D1036">
      <w:r>
        <w:separator/>
      </w:r>
    </w:p>
  </w:footnote>
  <w:footnote w:type="continuationSeparator" w:id="0">
    <w:p w:rsidR="009D1036" w:rsidRDefault="009D10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4AF87D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1NDQ0NTOxNDc3NzVQ0lEKTi0uzszPAykwrAUAchvwuiwAAAA="/>
  </w:docVars>
  <w:rsids>
    <w:rsidRoot w:val="00590D07"/>
    <w:rsid w:val="00011C8B"/>
    <w:rsid w:val="000B61FB"/>
    <w:rsid w:val="004C0E21"/>
    <w:rsid w:val="004E29B3"/>
    <w:rsid w:val="00590D07"/>
    <w:rsid w:val="00784D58"/>
    <w:rsid w:val="008D6863"/>
    <w:rsid w:val="008E2854"/>
    <w:rsid w:val="009D103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2389E"/>
  <w15:docId w15:val="{BDA3EA17-251A-4848-9FDB-65AF8AE38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</Words>
  <Characters>71</Characters>
  <Application>Microsoft Office Word</Application>
  <DocSecurity>0</DocSecurity>
  <Lines>1</Lines>
  <Paragraphs>1</Paragraphs>
  <ScaleCrop>false</ScaleCrop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er 101 R Analysis Report</dc:title>
  <dc:creator>Binesh Kumar</dc:creator>
  <cp:keywords/>
  <cp:lastModifiedBy>Kumar, Binesh</cp:lastModifiedBy>
  <cp:revision>3</cp:revision>
  <dcterms:created xsi:type="dcterms:W3CDTF">2020-06-25T20:39:00Z</dcterms:created>
  <dcterms:modified xsi:type="dcterms:W3CDTF">2020-06-25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5/2020</vt:lpwstr>
  </property>
  <property fmtid="{D5CDD505-2E9C-101B-9397-08002B2CF9AE}" pid="3" name="output">
    <vt:lpwstr/>
  </property>
</Properties>
</file>